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7225A1" w14:textId="2A5674BA" w:rsidR="00355E2F" w:rsidRDefault="00A3675C">
      <w:pPr>
        <w:pStyle w:val="Title"/>
      </w:pPr>
      <w:r>
        <w:t xml:space="preserve">Feedback for Project Number </w:t>
      </w:r>
      <w:r w:rsidR="001D4895">
        <w:t>12</w:t>
      </w:r>
    </w:p>
    <w:p w14:paraId="671A8D7E" w14:textId="77777777" w:rsidR="00355E2F" w:rsidRDefault="00A3675C">
      <w:pPr>
        <w:pStyle w:val="Heading2"/>
      </w:pPr>
      <w:bookmarkStart w:id="0" w:name="instructions"/>
      <w:bookmarkEnd w:id="0"/>
      <w:r>
        <w:t>Instructions</w:t>
      </w:r>
    </w:p>
    <w:p w14:paraId="00B30C38" w14:textId="77777777" w:rsidR="00355E2F" w:rsidRDefault="00A3675C">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s Position Number column</w:t>
      </w:r>
      <w:r>
        <w:t xml:space="preserve"> in the program below (line 16). Remember this is to help them out so do not be mean, but also do not hold back. Be sure to highlight areas of success as equally as areas of failure. Use the template below the code to provide them this feedback. You can find the </w:t>
      </w:r>
      <w:hyperlink r:id="rId7">
        <w:r>
          <w:rPr>
            <w:rStyle w:val="Hyperlink"/>
          </w:rPr>
          <w:t>project links here</w:t>
        </w:r>
      </w:hyperlink>
    </w:p>
    <w:p w14:paraId="6FE873F7" w14:textId="77777777" w:rsidR="00355E2F" w:rsidRDefault="00A3675C">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Sunday, May 9th at 11:59pm CST</w:t>
      </w:r>
      <w:r>
        <w:t>. For ease you can use this markdown file to fill out your responses and knit which will produce a word document for you.</w:t>
      </w:r>
    </w:p>
    <w:p w14:paraId="43B5D0B4" w14:textId="77777777" w:rsidR="00355E2F" w:rsidRDefault="00A3675C">
      <w:pPr>
        <w:pStyle w:val="Heading2"/>
      </w:pPr>
      <w:bookmarkStart w:id="1" w:name="feedback-below"/>
      <w:bookmarkEnd w:id="1"/>
      <w:r>
        <w:t>Feedback Below</w:t>
      </w:r>
    </w:p>
    <w:p w14:paraId="31146614" w14:textId="4DBE6A7F" w:rsidR="00355E2F" w:rsidRDefault="00A3675C">
      <w:pPr>
        <w:pStyle w:val="FirstParagraph"/>
        <w:rPr>
          <w:b/>
        </w:rPr>
      </w:pPr>
      <w:r>
        <w:rPr>
          <w:b/>
        </w:rPr>
        <w:t>What did you first notice about this project?</w:t>
      </w:r>
    </w:p>
    <w:p w14:paraId="1D0857D7" w14:textId="3E13A9B1" w:rsidR="00803B7E" w:rsidRPr="00803B7E" w:rsidRDefault="00803B7E" w:rsidP="00803B7E">
      <w:pPr>
        <w:pStyle w:val="BodyText"/>
        <w:rPr>
          <w:rFonts w:ascii="Century Gothic" w:hAnsi="Century Gothic"/>
        </w:rPr>
      </w:pPr>
      <w:r w:rsidRPr="00803B7E">
        <w:rPr>
          <w:rFonts w:ascii="Century Gothic" w:hAnsi="Century Gothic"/>
        </w:rPr>
        <w:t>Good use of the shiny app, a lot of good data in the background</w:t>
      </w:r>
    </w:p>
    <w:p w14:paraId="769CDB30" w14:textId="484C7A7E" w:rsidR="00355E2F" w:rsidRDefault="00A3675C">
      <w:pPr>
        <w:pStyle w:val="BodyText"/>
        <w:rPr>
          <w:b/>
        </w:rPr>
      </w:pPr>
      <w:r>
        <w:rPr>
          <w:b/>
        </w:rPr>
        <w:t>What was this project’s main story?</w:t>
      </w:r>
    </w:p>
    <w:p w14:paraId="390419FA" w14:textId="1E34FCC7" w:rsidR="00905393" w:rsidRPr="00905393" w:rsidRDefault="00905393">
      <w:pPr>
        <w:pStyle w:val="BodyText"/>
        <w:rPr>
          <w:bCs/>
        </w:rPr>
      </w:pPr>
      <w:r>
        <w:rPr>
          <w:rFonts w:ascii="Century Gothic" w:hAnsi="Century Gothic"/>
        </w:rPr>
        <w:t>Exploration of R1 universities in the United States</w:t>
      </w:r>
    </w:p>
    <w:p w14:paraId="7A91BD0A" w14:textId="1361CDE9" w:rsidR="00355E2F" w:rsidRDefault="00A3675C">
      <w:pPr>
        <w:pStyle w:val="BodyText"/>
        <w:rPr>
          <w:b/>
        </w:rPr>
      </w:pPr>
      <w:r>
        <w:rPr>
          <w:b/>
        </w:rPr>
        <w:t>What were some areas of improvement?</w:t>
      </w:r>
    </w:p>
    <w:p w14:paraId="2A25189F" w14:textId="3965CFCE" w:rsidR="00803B7E" w:rsidRPr="00905393" w:rsidRDefault="00803B7E">
      <w:pPr>
        <w:pStyle w:val="BodyText"/>
        <w:rPr>
          <w:rFonts w:ascii="Century Gothic" w:hAnsi="Century Gothic"/>
        </w:rPr>
      </w:pPr>
      <w:r w:rsidRPr="00905393">
        <w:rPr>
          <w:rFonts w:ascii="Century Gothic" w:hAnsi="Century Gothic"/>
        </w:rPr>
        <w:t>I was a little confused as to if I should be able to edit/manipulate the text fields in the left side of the application.</w:t>
      </w:r>
      <w:r w:rsidR="00905393">
        <w:rPr>
          <w:rFonts w:ascii="Century Gothic" w:hAnsi="Century Gothic"/>
        </w:rPr>
        <w:t xml:space="preserve"> After refreshing the page, it reset to normal</w:t>
      </w:r>
    </w:p>
    <w:p w14:paraId="440E2B88" w14:textId="11E1D367" w:rsidR="00355E2F" w:rsidRDefault="00A3675C">
      <w:pPr>
        <w:pStyle w:val="BodyText"/>
        <w:rPr>
          <w:b/>
        </w:rPr>
      </w:pPr>
      <w:r>
        <w:rPr>
          <w:b/>
        </w:rPr>
        <w:t>What elements would you add to this project?</w:t>
      </w:r>
    </w:p>
    <w:p w14:paraId="1F77C76C" w14:textId="05C61958" w:rsidR="00905393" w:rsidRPr="00905393" w:rsidRDefault="00905393">
      <w:pPr>
        <w:pStyle w:val="BodyText"/>
        <w:rPr>
          <w:bCs/>
        </w:rPr>
      </w:pPr>
      <w:r>
        <w:rPr>
          <w:rFonts w:ascii="Century Gothic" w:hAnsi="Century Gothic"/>
        </w:rPr>
        <w:t>An explanation of what a R1 university is in case people aren’t aware and maybe just a small background on why it’s relevant to the viewer. Trending is also relevant, as this is just a snapshot</w:t>
      </w:r>
    </w:p>
    <w:p w14:paraId="6EA8E6D5" w14:textId="3DABA1AC" w:rsidR="00355E2F" w:rsidRDefault="00A3675C">
      <w:pPr>
        <w:pStyle w:val="BodyText"/>
        <w:rPr>
          <w:b/>
        </w:rPr>
      </w:pPr>
      <w:r>
        <w:rPr>
          <w:b/>
        </w:rPr>
        <w:t>What were some successful elements of this project?</w:t>
      </w:r>
    </w:p>
    <w:p w14:paraId="7C660C16" w14:textId="2FD3448D" w:rsidR="00905393" w:rsidRDefault="00905393">
      <w:pPr>
        <w:pStyle w:val="BodyText"/>
      </w:pPr>
      <w:r>
        <w:rPr>
          <w:rFonts w:ascii="Century Gothic" w:hAnsi="Century Gothic"/>
        </w:rPr>
        <w:t>I like the data you provided on the left side pane regarding counts of staff/programs in the specific universities, very insightful.</w:t>
      </w:r>
    </w:p>
    <w:p w14:paraId="60AC5ED5" w14:textId="56F99BE1" w:rsidR="00355E2F" w:rsidRDefault="00A3675C">
      <w:pPr>
        <w:pStyle w:val="BodyText"/>
        <w:rPr>
          <w:b/>
        </w:rPr>
      </w:pPr>
      <w:r>
        <w:rPr>
          <w:b/>
        </w:rPr>
        <w:lastRenderedPageBreak/>
        <w:t>Any other thoughts you would like to convey to your peer?</w:t>
      </w:r>
    </w:p>
    <w:p w14:paraId="40DDEB98" w14:textId="6A888FFF" w:rsidR="00905393" w:rsidRDefault="00905393">
      <w:pPr>
        <w:pStyle w:val="BodyText"/>
      </w:pPr>
      <w:r>
        <w:rPr>
          <w:rFonts w:ascii="Century Gothic" w:hAnsi="Century Gothic"/>
        </w:rPr>
        <w:t xml:space="preserve">Overall good use of the shiny app and the data provided, I am interested to see trends </w:t>
      </w:r>
      <w:r w:rsidR="00066AF9">
        <w:rPr>
          <w:rFonts w:ascii="Century Gothic" w:hAnsi="Century Gothic"/>
        </w:rPr>
        <w:t>on how long it may take a university to reach R1 if trending data is available in the future.</w:t>
      </w:r>
    </w:p>
    <w:sectPr w:rsidR="0090539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33123F" w14:textId="77777777" w:rsidR="00123CF6" w:rsidRDefault="00123CF6">
      <w:pPr>
        <w:spacing w:after="0"/>
      </w:pPr>
      <w:r>
        <w:separator/>
      </w:r>
    </w:p>
  </w:endnote>
  <w:endnote w:type="continuationSeparator" w:id="0">
    <w:p w14:paraId="387234C8" w14:textId="77777777" w:rsidR="00123CF6" w:rsidRDefault="00123CF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D3694C" w14:textId="77777777" w:rsidR="00123CF6" w:rsidRDefault="00123CF6">
      <w:r>
        <w:separator/>
      </w:r>
    </w:p>
  </w:footnote>
  <w:footnote w:type="continuationSeparator" w:id="0">
    <w:p w14:paraId="7FD5158C" w14:textId="77777777" w:rsidR="00123CF6" w:rsidRDefault="00123C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17F69BA"/>
    <w:multiLevelType w:val="multilevel"/>
    <w:tmpl w:val="95206E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491DC2E"/>
    <w:multiLevelType w:val="multilevel"/>
    <w:tmpl w:val="7B4440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66AF9"/>
    <w:rsid w:val="000818DC"/>
    <w:rsid w:val="00123CF6"/>
    <w:rsid w:val="00153E58"/>
    <w:rsid w:val="001D4895"/>
    <w:rsid w:val="00355E2F"/>
    <w:rsid w:val="004E29B3"/>
    <w:rsid w:val="00590D07"/>
    <w:rsid w:val="00784D58"/>
    <w:rsid w:val="00803B7E"/>
    <w:rsid w:val="008D6863"/>
    <w:rsid w:val="00905393"/>
    <w:rsid w:val="00A3675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A30A2"/>
  <w15:docId w15:val="{1F94D01C-B79D-4EDD-90F9-3A505726BD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B6t14PVugUrvwmmJzYw9LDZKwrbmrkHXT_097w69slc/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361</Words>
  <Characters>206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lastModifiedBy>Destinee Garcia</cp:lastModifiedBy>
  <cp:revision>4</cp:revision>
  <dcterms:created xsi:type="dcterms:W3CDTF">2021-05-08T21:24:00Z</dcterms:created>
  <dcterms:modified xsi:type="dcterms:W3CDTF">2021-05-14T18:30:00Z</dcterms:modified>
</cp:coreProperties>
</file>